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7B62D9" w14:textId="77777777" w:rsidR="009939AB" w:rsidRDefault="009939AB" w:rsidP="009939AB">
      <w:pPr>
        <w:spacing w:after="0" w:line="240" w:lineRule="auto"/>
        <w:rPr>
          <w:rFonts w:cs="Arial"/>
          <w:b/>
          <w:szCs w:val="24"/>
        </w:rPr>
        <w:sectPr w:rsidR="009939AB">
          <w:footerReference w:type="default" r:id="rId7"/>
          <w:pgSz w:w="12240" w:h="15840"/>
          <w:pgMar w:top="1440" w:right="1440" w:bottom="1440" w:left="1440" w:header="720" w:footer="720" w:gutter="0"/>
          <w:cols w:space="720"/>
        </w:sectPr>
      </w:pPr>
    </w:p>
    <w:p w14:paraId="3D8C0F86" w14:textId="77777777" w:rsidR="009939AB" w:rsidRDefault="009939AB" w:rsidP="009939AB">
      <w:pPr>
        <w:pStyle w:val="NoSpacing"/>
      </w:pPr>
      <w:r>
        <w:t xml:space="preserve">Nam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413C68B6" w14:textId="77777777" w:rsidR="009939AB" w:rsidRDefault="009939AB" w:rsidP="009939AB">
      <w:pPr>
        <w:pStyle w:val="NoSpacing"/>
      </w:pPr>
      <w:r>
        <w:t xml:space="preserve">Dat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4589F093" w14:textId="77777777" w:rsidR="009939AB" w:rsidRDefault="009939AB" w:rsidP="009939AB">
      <w:pPr>
        <w:pStyle w:val="NoSpacing"/>
      </w:pPr>
      <w:r>
        <w:t xml:space="preserve">School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57DF04CD" w14:textId="77777777" w:rsidR="009939AB" w:rsidRDefault="009939AB" w:rsidP="009939AB">
      <w:pPr>
        <w:pStyle w:val="NoSpacing"/>
      </w:pPr>
      <w:r>
        <w:t xml:space="preserve">Facilitator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21C81EAA" w14:textId="77777777" w:rsidR="009939AB" w:rsidRDefault="009939AB" w:rsidP="009939AB">
      <w:pPr>
        <w:spacing w:after="0" w:line="240" w:lineRule="auto"/>
        <w:rPr>
          <w:rFonts w:cs="Arial"/>
          <w:b/>
          <w:szCs w:val="24"/>
        </w:rPr>
        <w:sectPr w:rsidR="009939AB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154D32B5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4D9F0027" w14:textId="6A822CCA" w:rsidR="00FE2C4B" w:rsidRDefault="009B6ED4" w:rsidP="004A5899">
      <w:pPr>
        <w:pStyle w:val="Title"/>
      </w:pPr>
      <w:r>
        <w:t>7</w:t>
      </w:r>
      <w:r w:rsidR="00C21E1B">
        <w:t>.04</w:t>
      </w:r>
      <w:r w:rsidR="00C21E1B" w:rsidRPr="004A20EF">
        <w:t xml:space="preserve"> Proving Quadrilaterals are Parallelogram</w:t>
      </w:r>
      <w:r w:rsidR="00BE1BDF">
        <w:t>s</w:t>
      </w:r>
    </w:p>
    <w:p w14:paraId="4803803F" w14:textId="64EF1354" w:rsidR="0022531D" w:rsidRPr="0022531D" w:rsidRDefault="0022531D" w:rsidP="0022531D">
      <w:pPr>
        <w:pStyle w:val="Subtitle"/>
        <w:rPr>
          <w:rFonts w:cstheme="minorHAnsi"/>
        </w:rPr>
      </w:pPr>
      <w:r w:rsidRPr="0022531D">
        <w:rPr>
          <w:rFonts w:cstheme="minorHAnsi"/>
        </w:rPr>
        <w:t xml:space="preserve">Total Points: </w:t>
      </w:r>
      <w:r w:rsidR="00C21E1B">
        <w:rPr>
          <w:rFonts w:cstheme="minorHAnsi"/>
        </w:rPr>
        <w:t>26</w:t>
      </w:r>
    </w:p>
    <w:p w14:paraId="495BD0A5" w14:textId="6C9C3047" w:rsidR="003A4430" w:rsidRPr="005F6700" w:rsidRDefault="005F6700">
      <w:pPr>
        <w:rPr>
          <w:rStyle w:val="Emphasis"/>
          <w:color w:val="FF0000"/>
        </w:rPr>
      </w:pPr>
      <w:r w:rsidRPr="005F6700">
        <w:rPr>
          <w:rStyle w:val="Emphasis"/>
          <w:color w:val="FF0000"/>
        </w:rPr>
        <w:t>Problems #1-</w:t>
      </w:r>
      <w:r w:rsidR="000F6D87">
        <w:rPr>
          <w:rStyle w:val="Emphasis"/>
          <w:color w:val="FF0000"/>
        </w:rPr>
        <w:t>5</w:t>
      </w:r>
      <w:r w:rsidRPr="005F6700">
        <w:rPr>
          <w:rStyle w:val="Emphasis"/>
          <w:color w:val="FF0000"/>
        </w:rPr>
        <w:t xml:space="preserve"> are worth 2 points: 1 point per answer blank. </w:t>
      </w:r>
    </w:p>
    <w:p w14:paraId="607EC872" w14:textId="17555E85" w:rsidR="005F6700" w:rsidRDefault="005F6700">
      <w:pPr>
        <w:rPr>
          <w:rStyle w:val="Emphasis"/>
          <w:color w:val="FF0000"/>
        </w:rPr>
      </w:pPr>
      <w:r w:rsidRPr="005F6700">
        <w:rPr>
          <w:rStyle w:val="Emphasis"/>
          <w:color w:val="FF0000"/>
        </w:rPr>
        <w:t>Problems #</w:t>
      </w:r>
      <w:r w:rsidR="000F6D87">
        <w:rPr>
          <w:rStyle w:val="Emphasis"/>
          <w:color w:val="FF0000"/>
        </w:rPr>
        <w:t>6</w:t>
      </w:r>
      <w:r w:rsidRPr="005F6700">
        <w:rPr>
          <w:rStyle w:val="Emphasis"/>
          <w:color w:val="FF0000"/>
        </w:rPr>
        <w:t>-</w:t>
      </w:r>
      <w:r w:rsidR="000F6D87">
        <w:rPr>
          <w:rStyle w:val="Emphasis"/>
          <w:color w:val="FF0000"/>
        </w:rPr>
        <w:t>7</w:t>
      </w:r>
      <w:r w:rsidRPr="005F6700">
        <w:rPr>
          <w:rStyle w:val="Emphasis"/>
          <w:color w:val="FF0000"/>
        </w:rPr>
        <w:t xml:space="preserve"> are worth </w:t>
      </w:r>
      <w:r w:rsidR="000F6D87">
        <w:rPr>
          <w:rStyle w:val="Emphasis"/>
          <w:color w:val="FF0000"/>
        </w:rPr>
        <w:t>8</w:t>
      </w:r>
      <w:r w:rsidRPr="005F6700">
        <w:rPr>
          <w:rStyle w:val="Emphasis"/>
          <w:color w:val="FF0000"/>
        </w:rPr>
        <w:t xml:space="preserve"> point</w:t>
      </w:r>
      <w:r>
        <w:rPr>
          <w:rStyle w:val="Emphasis"/>
          <w:color w:val="FF0000"/>
        </w:rPr>
        <w:t>s</w:t>
      </w:r>
      <w:r w:rsidRPr="005F6700">
        <w:rPr>
          <w:rStyle w:val="Emphasis"/>
          <w:color w:val="FF0000"/>
        </w:rPr>
        <w:t xml:space="preserve"> each: </w:t>
      </w:r>
      <w:r w:rsidR="000F6D87">
        <w:rPr>
          <w:rStyle w:val="Emphasis"/>
          <w:color w:val="FF0000"/>
        </w:rPr>
        <w:t>3</w:t>
      </w:r>
      <w:r w:rsidRPr="005F6700">
        <w:rPr>
          <w:rStyle w:val="Emphasis"/>
          <w:color w:val="FF0000"/>
        </w:rPr>
        <w:t xml:space="preserve"> points for statement summary and </w:t>
      </w:r>
      <w:r>
        <w:rPr>
          <w:rStyle w:val="Emphasis"/>
          <w:color w:val="FF0000"/>
        </w:rPr>
        <w:t>5</w:t>
      </w:r>
      <w:r w:rsidRPr="005F6700">
        <w:rPr>
          <w:rStyle w:val="Emphasis"/>
          <w:color w:val="FF0000"/>
        </w:rPr>
        <w:t xml:space="preserve"> points for work. </w:t>
      </w:r>
    </w:p>
    <w:p w14:paraId="3BD509D0" w14:textId="77777777" w:rsidR="005F6700" w:rsidRPr="005F6700" w:rsidRDefault="005F6700">
      <w:pPr>
        <w:rPr>
          <w:rStyle w:val="Emphasis"/>
          <w:color w:val="FF0000"/>
        </w:rPr>
      </w:pPr>
    </w:p>
    <w:p w14:paraId="62602906" w14:textId="24DDB660" w:rsidR="003A4430" w:rsidRDefault="00C21E1B" w:rsidP="003A4430">
      <w:pPr>
        <w:rPr>
          <w:rStyle w:val="Strong"/>
        </w:rPr>
      </w:pPr>
      <w:r w:rsidRPr="00C21E1B">
        <w:rPr>
          <w:rStyle w:val="Strong"/>
        </w:rPr>
        <w:t>Is there enough information to prove the quadrilateral is a parallelogram? Explain your reasoning.</w:t>
      </w:r>
    </w:p>
    <w:p w14:paraId="3F6366BE" w14:textId="77777777" w:rsidR="00C21E1B" w:rsidRPr="00C21E1B" w:rsidRDefault="00C21E1B" w:rsidP="00C21E1B">
      <w:pPr>
        <w:rPr>
          <w:b/>
          <w:u w:val="single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656"/>
        <w:gridCol w:w="222"/>
        <w:gridCol w:w="4446"/>
      </w:tblGrid>
      <w:tr w:rsidR="00C21E1B" w:rsidRPr="00C21E1B" w14:paraId="1E6E65D6" w14:textId="77777777" w:rsidTr="00E3567C">
        <w:tc>
          <w:tcPr>
            <w:tcW w:w="4415" w:type="dxa"/>
            <w:shd w:val="clear" w:color="auto" w:fill="auto"/>
          </w:tcPr>
          <w:p w14:paraId="63694E5A" w14:textId="77777777" w:rsidR="00C21E1B" w:rsidRPr="00C21E1B" w:rsidRDefault="00C21E1B" w:rsidP="00C21E1B">
            <w:r w:rsidRPr="00C21E1B">
              <w:rPr>
                <w:noProof/>
              </w:rPr>
              <w:drawing>
                <wp:inline distT="0" distB="0" distL="0" distR="0" wp14:anchorId="5B283E3E" wp14:editId="31E8C723">
                  <wp:extent cx="2628900" cy="1447800"/>
                  <wp:effectExtent l="0" t="0" r="0" b="0"/>
                  <wp:docPr id="4" name="Picture 4" descr="A Quadrilateral&#10;• The top side and bottom side both have parallel marks on them.&#10;• The top side and bottom side both have one tick mark on them.&#10;&#10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escription: 07-02_agn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28900" cy="1447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2" w:type="dxa"/>
            <w:shd w:val="clear" w:color="auto" w:fill="auto"/>
          </w:tcPr>
          <w:p w14:paraId="59EFCFE6" w14:textId="77777777" w:rsidR="00C21E1B" w:rsidRPr="00C21E1B" w:rsidRDefault="00C21E1B" w:rsidP="00C21E1B"/>
        </w:tc>
        <w:tc>
          <w:tcPr>
            <w:tcW w:w="4219" w:type="dxa"/>
            <w:shd w:val="clear" w:color="auto" w:fill="auto"/>
            <w:vAlign w:val="center"/>
          </w:tcPr>
          <w:p w14:paraId="60079866" w14:textId="77777777" w:rsidR="00C21E1B" w:rsidRPr="00C21E1B" w:rsidRDefault="00C21E1B" w:rsidP="00C21E1B">
            <w:r w:rsidRPr="00C21E1B">
              <w:rPr>
                <w:noProof/>
              </w:rPr>
              <w:drawing>
                <wp:inline distT="0" distB="0" distL="0" distR="0" wp14:anchorId="4A2C51CC" wp14:editId="214ACEE9">
                  <wp:extent cx="2676525" cy="1200150"/>
                  <wp:effectExtent l="0" t="0" r="9525" b="0"/>
                  <wp:docPr id="3" name="Picture 3" descr="A Quadrilateral&#10;• The diagonals are drawn in the quadrilateral.&#10;• The first diagonal has one tick mark on each of its two segments.&#10;The second diagonal has two tick marks on each of its two segment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escription: 07-02_agn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76525" cy="1200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1E1B" w:rsidRPr="00C21E1B" w14:paraId="35428F29" w14:textId="77777777" w:rsidTr="00E3567C">
        <w:tc>
          <w:tcPr>
            <w:tcW w:w="4415" w:type="dxa"/>
            <w:shd w:val="clear" w:color="auto" w:fill="auto"/>
          </w:tcPr>
          <w:p w14:paraId="0C4581FC" w14:textId="77777777" w:rsidR="00C21E1B" w:rsidRPr="00C21E1B" w:rsidRDefault="00C21E1B" w:rsidP="00C21E1B">
            <w:r w:rsidRPr="00C21E1B">
              <w:rPr>
                <w:b/>
              </w:rPr>
              <w:t xml:space="preserve">1. Is it a parallelogram, or can you tell? </w:t>
            </w:r>
            <w:r w:rsidRPr="00C21E1B">
              <w:rPr>
                <w:b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1E1B">
              <w:rPr>
                <w:u w:val="single"/>
              </w:rPr>
              <w:instrText xml:space="preserve"> FORMTEXT </w:instrText>
            </w:r>
            <w:r w:rsidRPr="00C21E1B">
              <w:rPr>
                <w:b/>
                <w:u w:val="single"/>
              </w:rPr>
            </w:r>
            <w:r w:rsidRPr="00C21E1B">
              <w:rPr>
                <w:b/>
                <w:u w:val="single"/>
              </w:rPr>
              <w:fldChar w:fldCharType="separate"/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fldChar w:fldCharType="end"/>
            </w:r>
          </w:p>
          <w:p w14:paraId="61985FB6" w14:textId="77777777" w:rsidR="00C21E1B" w:rsidRPr="00C21E1B" w:rsidRDefault="00C21E1B" w:rsidP="00C21E1B">
            <w:r w:rsidRPr="00C21E1B">
              <w:rPr>
                <w:b/>
              </w:rPr>
              <w:t>Explanation:</w:t>
            </w:r>
            <w:r w:rsidRPr="00C21E1B">
              <w:t xml:space="preserve"> </w:t>
            </w:r>
            <w:r w:rsidRPr="00C21E1B">
              <w:rPr>
                <w:b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1E1B">
              <w:rPr>
                <w:u w:val="single"/>
              </w:rPr>
              <w:instrText xml:space="preserve"> FORMTEXT </w:instrText>
            </w:r>
            <w:r w:rsidRPr="00C21E1B">
              <w:rPr>
                <w:b/>
                <w:u w:val="single"/>
              </w:rPr>
            </w:r>
            <w:r w:rsidRPr="00C21E1B">
              <w:rPr>
                <w:b/>
                <w:u w:val="single"/>
              </w:rPr>
              <w:fldChar w:fldCharType="separate"/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fldChar w:fldCharType="end"/>
            </w:r>
          </w:p>
        </w:tc>
        <w:tc>
          <w:tcPr>
            <w:tcW w:w="222" w:type="dxa"/>
            <w:shd w:val="clear" w:color="auto" w:fill="auto"/>
          </w:tcPr>
          <w:p w14:paraId="2D9CA7AE" w14:textId="77777777" w:rsidR="00C21E1B" w:rsidRPr="00C21E1B" w:rsidRDefault="00C21E1B" w:rsidP="00C21E1B"/>
        </w:tc>
        <w:tc>
          <w:tcPr>
            <w:tcW w:w="4219" w:type="dxa"/>
            <w:shd w:val="clear" w:color="auto" w:fill="auto"/>
          </w:tcPr>
          <w:p w14:paraId="6DD97A87" w14:textId="77777777" w:rsidR="00C21E1B" w:rsidRPr="00C21E1B" w:rsidRDefault="00C21E1B" w:rsidP="00C21E1B">
            <w:r w:rsidRPr="00C21E1B">
              <w:rPr>
                <w:b/>
              </w:rPr>
              <w:t xml:space="preserve">2. Is it a parallelogram, or can you tell? </w:t>
            </w:r>
            <w:r w:rsidRPr="00C21E1B">
              <w:rPr>
                <w:b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1E1B">
              <w:rPr>
                <w:u w:val="single"/>
              </w:rPr>
              <w:instrText xml:space="preserve"> FORMTEXT </w:instrText>
            </w:r>
            <w:r w:rsidRPr="00C21E1B">
              <w:rPr>
                <w:b/>
                <w:u w:val="single"/>
              </w:rPr>
            </w:r>
            <w:r w:rsidRPr="00C21E1B">
              <w:rPr>
                <w:b/>
                <w:u w:val="single"/>
              </w:rPr>
              <w:fldChar w:fldCharType="separate"/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fldChar w:fldCharType="end"/>
            </w:r>
          </w:p>
          <w:p w14:paraId="4B3E6F59" w14:textId="77777777" w:rsidR="00C21E1B" w:rsidRPr="00C21E1B" w:rsidRDefault="00C21E1B" w:rsidP="00C21E1B">
            <w:r w:rsidRPr="00C21E1B">
              <w:rPr>
                <w:b/>
              </w:rPr>
              <w:t>Explanation:</w:t>
            </w:r>
            <w:r w:rsidRPr="00C21E1B">
              <w:t xml:space="preserve"> </w:t>
            </w:r>
            <w:r w:rsidRPr="00C21E1B">
              <w:rPr>
                <w:b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1E1B">
              <w:rPr>
                <w:u w:val="single"/>
              </w:rPr>
              <w:instrText xml:space="preserve"> FORMTEXT </w:instrText>
            </w:r>
            <w:r w:rsidRPr="00C21E1B">
              <w:rPr>
                <w:b/>
                <w:u w:val="single"/>
              </w:rPr>
            </w:r>
            <w:r w:rsidRPr="00C21E1B">
              <w:rPr>
                <w:b/>
                <w:u w:val="single"/>
              </w:rPr>
              <w:fldChar w:fldCharType="separate"/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fldChar w:fldCharType="end"/>
            </w:r>
          </w:p>
        </w:tc>
      </w:tr>
      <w:tr w:rsidR="00C21E1B" w:rsidRPr="00C21E1B" w14:paraId="1E6EB4A9" w14:textId="77777777" w:rsidTr="00E3567C">
        <w:tc>
          <w:tcPr>
            <w:tcW w:w="4415" w:type="dxa"/>
            <w:shd w:val="clear" w:color="auto" w:fill="auto"/>
          </w:tcPr>
          <w:p w14:paraId="557AEBF7" w14:textId="77777777" w:rsidR="00C21E1B" w:rsidRPr="00C21E1B" w:rsidRDefault="00C21E1B" w:rsidP="00C21E1B"/>
        </w:tc>
        <w:tc>
          <w:tcPr>
            <w:tcW w:w="222" w:type="dxa"/>
            <w:shd w:val="clear" w:color="auto" w:fill="auto"/>
          </w:tcPr>
          <w:p w14:paraId="67BB34ED" w14:textId="77777777" w:rsidR="00C21E1B" w:rsidRPr="00C21E1B" w:rsidRDefault="00C21E1B" w:rsidP="00C21E1B"/>
        </w:tc>
        <w:tc>
          <w:tcPr>
            <w:tcW w:w="4219" w:type="dxa"/>
            <w:shd w:val="clear" w:color="auto" w:fill="auto"/>
          </w:tcPr>
          <w:p w14:paraId="13EA4BE8" w14:textId="77777777" w:rsidR="00C21E1B" w:rsidRPr="00C21E1B" w:rsidRDefault="00C21E1B" w:rsidP="00C21E1B"/>
        </w:tc>
      </w:tr>
      <w:tr w:rsidR="00C21E1B" w:rsidRPr="00C21E1B" w14:paraId="33E802C0" w14:textId="77777777" w:rsidTr="00E3567C">
        <w:tc>
          <w:tcPr>
            <w:tcW w:w="4415" w:type="dxa"/>
            <w:shd w:val="clear" w:color="auto" w:fill="auto"/>
          </w:tcPr>
          <w:p w14:paraId="181585C6" w14:textId="77777777" w:rsidR="00C21E1B" w:rsidRPr="00C21E1B" w:rsidRDefault="00C21E1B" w:rsidP="00C21E1B">
            <w:r w:rsidRPr="00C21E1B">
              <w:rPr>
                <w:noProof/>
              </w:rPr>
              <w:drawing>
                <wp:inline distT="0" distB="0" distL="0" distR="0" wp14:anchorId="4DF08547" wp14:editId="1F35DD52">
                  <wp:extent cx="2809875" cy="1095375"/>
                  <wp:effectExtent l="0" t="0" r="9525" b="9525"/>
                  <wp:docPr id="2" name="Picture 2" descr="A Quadrilateral&#10;• The measure of the angle in the upper left corner is 130 degrees.&#10;• The measure of the angle in the upper right is 50 degrees.&#10;• The measure of the angle in the bottom left corner is 50 degrees.&#10;• The measure of the angle in the bottom right corner is not given.&#10;&#10;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escription: 07-02_agn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9875" cy="1095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2" w:type="dxa"/>
            <w:shd w:val="clear" w:color="auto" w:fill="auto"/>
          </w:tcPr>
          <w:p w14:paraId="0CB9B042" w14:textId="77777777" w:rsidR="00C21E1B" w:rsidRPr="00C21E1B" w:rsidRDefault="00C21E1B" w:rsidP="00C21E1B"/>
        </w:tc>
        <w:tc>
          <w:tcPr>
            <w:tcW w:w="4219" w:type="dxa"/>
            <w:shd w:val="clear" w:color="auto" w:fill="auto"/>
          </w:tcPr>
          <w:p w14:paraId="4AAB97B6" w14:textId="77777777" w:rsidR="00C21E1B" w:rsidRPr="00C21E1B" w:rsidRDefault="00C21E1B" w:rsidP="00C21E1B">
            <w:r w:rsidRPr="00C21E1B"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7078552C" wp14:editId="536876A3">
                  <wp:simplePos x="0" y="0"/>
                  <wp:positionH relativeFrom="column">
                    <wp:posOffset>17780</wp:posOffset>
                  </wp:positionH>
                  <wp:positionV relativeFrom="paragraph">
                    <wp:posOffset>-4445</wp:posOffset>
                  </wp:positionV>
                  <wp:extent cx="2676525" cy="1238250"/>
                  <wp:effectExtent l="0" t="0" r="9525" b="0"/>
                  <wp:wrapTight wrapText="bothSides">
                    <wp:wrapPolygon edited="0">
                      <wp:start x="0" y="0"/>
                      <wp:lineTo x="0" y="21268"/>
                      <wp:lineTo x="21523" y="21268"/>
                      <wp:lineTo x="21523" y="0"/>
                      <wp:lineTo x="0" y="0"/>
                    </wp:wrapPolygon>
                  </wp:wrapTight>
                  <wp:docPr id="5" name="Picture 5" descr="A Quadrilateral&#10;• The top side and bottom side both have a parallel mark on them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Description: 07-02_agn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76525" cy="1238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C21E1B" w:rsidRPr="00C21E1B" w14:paraId="5718AA3C" w14:textId="77777777" w:rsidTr="00E3567C">
        <w:tc>
          <w:tcPr>
            <w:tcW w:w="4415" w:type="dxa"/>
            <w:shd w:val="clear" w:color="auto" w:fill="auto"/>
          </w:tcPr>
          <w:p w14:paraId="66BE4D39" w14:textId="77777777" w:rsidR="00C21E1B" w:rsidRPr="00C21E1B" w:rsidRDefault="00C21E1B" w:rsidP="00C21E1B">
            <w:r w:rsidRPr="00C21E1B">
              <w:rPr>
                <w:b/>
              </w:rPr>
              <w:t xml:space="preserve">3. Is it a parallelogram, or can you tell? </w:t>
            </w:r>
            <w:r w:rsidRPr="00C21E1B">
              <w:rPr>
                <w:b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1E1B">
              <w:rPr>
                <w:u w:val="single"/>
              </w:rPr>
              <w:instrText xml:space="preserve"> FORMTEXT </w:instrText>
            </w:r>
            <w:r w:rsidRPr="00C21E1B">
              <w:rPr>
                <w:b/>
                <w:u w:val="single"/>
              </w:rPr>
            </w:r>
            <w:r w:rsidRPr="00C21E1B">
              <w:rPr>
                <w:b/>
                <w:u w:val="single"/>
              </w:rPr>
              <w:fldChar w:fldCharType="separate"/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fldChar w:fldCharType="end"/>
            </w:r>
            <w:bookmarkStart w:id="0" w:name="_GoBack"/>
            <w:bookmarkEnd w:id="0"/>
          </w:p>
          <w:p w14:paraId="2DA57CDE" w14:textId="77777777" w:rsidR="00C21E1B" w:rsidRPr="00C21E1B" w:rsidRDefault="00C21E1B" w:rsidP="00C21E1B">
            <w:r w:rsidRPr="00C21E1B">
              <w:rPr>
                <w:b/>
              </w:rPr>
              <w:lastRenderedPageBreak/>
              <w:t>Explanation:</w:t>
            </w:r>
            <w:r w:rsidRPr="00C21E1B">
              <w:t xml:space="preserve"> </w:t>
            </w:r>
            <w:r w:rsidRPr="00C21E1B">
              <w:rPr>
                <w:b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1E1B">
              <w:rPr>
                <w:u w:val="single"/>
              </w:rPr>
              <w:instrText xml:space="preserve"> FORMTEXT </w:instrText>
            </w:r>
            <w:r w:rsidRPr="00C21E1B">
              <w:rPr>
                <w:b/>
                <w:u w:val="single"/>
              </w:rPr>
            </w:r>
            <w:r w:rsidRPr="00C21E1B">
              <w:rPr>
                <w:b/>
                <w:u w:val="single"/>
              </w:rPr>
              <w:fldChar w:fldCharType="separate"/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fldChar w:fldCharType="end"/>
            </w:r>
          </w:p>
        </w:tc>
        <w:tc>
          <w:tcPr>
            <w:tcW w:w="222" w:type="dxa"/>
            <w:shd w:val="clear" w:color="auto" w:fill="auto"/>
          </w:tcPr>
          <w:p w14:paraId="40B41F79" w14:textId="77777777" w:rsidR="00C21E1B" w:rsidRPr="00C21E1B" w:rsidRDefault="00C21E1B" w:rsidP="00C21E1B"/>
        </w:tc>
        <w:tc>
          <w:tcPr>
            <w:tcW w:w="4219" w:type="dxa"/>
            <w:shd w:val="clear" w:color="auto" w:fill="auto"/>
          </w:tcPr>
          <w:p w14:paraId="59284217" w14:textId="77777777" w:rsidR="00C21E1B" w:rsidRPr="00C21E1B" w:rsidRDefault="00C21E1B" w:rsidP="00C21E1B">
            <w:r w:rsidRPr="00C21E1B">
              <w:rPr>
                <w:b/>
              </w:rPr>
              <w:t xml:space="preserve">4. Is it a parallelogram, or can you tell? </w:t>
            </w:r>
            <w:r w:rsidRPr="00C21E1B">
              <w:rPr>
                <w:b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1E1B">
              <w:rPr>
                <w:u w:val="single"/>
              </w:rPr>
              <w:instrText xml:space="preserve"> FORMTEXT </w:instrText>
            </w:r>
            <w:r w:rsidRPr="00C21E1B">
              <w:rPr>
                <w:b/>
                <w:u w:val="single"/>
              </w:rPr>
            </w:r>
            <w:r w:rsidRPr="00C21E1B">
              <w:rPr>
                <w:b/>
                <w:u w:val="single"/>
              </w:rPr>
              <w:fldChar w:fldCharType="separate"/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fldChar w:fldCharType="end"/>
            </w:r>
          </w:p>
          <w:p w14:paraId="787C6416" w14:textId="77777777" w:rsidR="00C21E1B" w:rsidRPr="00C21E1B" w:rsidRDefault="00C21E1B" w:rsidP="00C21E1B">
            <w:r w:rsidRPr="00C21E1B">
              <w:rPr>
                <w:b/>
              </w:rPr>
              <w:lastRenderedPageBreak/>
              <w:t>Explanation:</w:t>
            </w:r>
            <w:r w:rsidRPr="00C21E1B">
              <w:t xml:space="preserve"> </w:t>
            </w:r>
            <w:r w:rsidRPr="00C21E1B">
              <w:rPr>
                <w:b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1E1B">
              <w:rPr>
                <w:u w:val="single"/>
              </w:rPr>
              <w:instrText xml:space="preserve"> FORMTEXT </w:instrText>
            </w:r>
            <w:r w:rsidRPr="00C21E1B">
              <w:rPr>
                <w:b/>
                <w:u w:val="single"/>
              </w:rPr>
            </w:r>
            <w:r w:rsidRPr="00C21E1B">
              <w:rPr>
                <w:b/>
                <w:u w:val="single"/>
              </w:rPr>
              <w:fldChar w:fldCharType="separate"/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fldChar w:fldCharType="end"/>
            </w:r>
          </w:p>
        </w:tc>
      </w:tr>
      <w:tr w:rsidR="00C21E1B" w:rsidRPr="00C21E1B" w14:paraId="6EA0412A" w14:textId="77777777" w:rsidTr="00E3567C">
        <w:tc>
          <w:tcPr>
            <w:tcW w:w="4415" w:type="dxa"/>
            <w:shd w:val="clear" w:color="auto" w:fill="auto"/>
          </w:tcPr>
          <w:p w14:paraId="68479E94" w14:textId="77777777" w:rsidR="00C21E1B" w:rsidRPr="00C21E1B" w:rsidRDefault="00C21E1B" w:rsidP="00C21E1B"/>
        </w:tc>
        <w:tc>
          <w:tcPr>
            <w:tcW w:w="222" w:type="dxa"/>
            <w:shd w:val="clear" w:color="auto" w:fill="auto"/>
          </w:tcPr>
          <w:p w14:paraId="1E9B8B5B" w14:textId="77777777" w:rsidR="00C21E1B" w:rsidRPr="00C21E1B" w:rsidRDefault="00C21E1B" w:rsidP="00C21E1B"/>
        </w:tc>
        <w:tc>
          <w:tcPr>
            <w:tcW w:w="4219" w:type="dxa"/>
            <w:shd w:val="clear" w:color="auto" w:fill="auto"/>
          </w:tcPr>
          <w:p w14:paraId="503DD1A3" w14:textId="77777777" w:rsidR="00C21E1B" w:rsidRPr="00C21E1B" w:rsidRDefault="00C21E1B" w:rsidP="00C21E1B"/>
        </w:tc>
      </w:tr>
      <w:tr w:rsidR="00C21E1B" w:rsidRPr="00C21E1B" w14:paraId="350A1398" w14:textId="77777777" w:rsidTr="00E3567C">
        <w:trPr>
          <w:trHeight w:val="70"/>
        </w:trPr>
        <w:tc>
          <w:tcPr>
            <w:tcW w:w="4415" w:type="dxa"/>
            <w:shd w:val="clear" w:color="auto" w:fill="auto"/>
            <w:vAlign w:val="center"/>
          </w:tcPr>
          <w:p w14:paraId="14F0D821" w14:textId="77777777" w:rsidR="00C21E1B" w:rsidRPr="00C21E1B" w:rsidRDefault="00C21E1B" w:rsidP="00C21E1B">
            <w:r w:rsidRPr="00C21E1B">
              <w:rPr>
                <w:noProof/>
              </w:rPr>
              <w:drawing>
                <wp:inline distT="0" distB="0" distL="0" distR="0" wp14:anchorId="699C3C94" wp14:editId="29CCF327">
                  <wp:extent cx="2647950" cy="1181100"/>
                  <wp:effectExtent l="0" t="0" r="0" b="0"/>
                  <wp:docPr id="1" name="Picture 1" descr="A Quadrilateral&#10;• The top and bottom sides both have one tick mark on them.&#10;• The left and right sides both have two tick marks on them.&#10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Description: 07-02_agn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47950" cy="1181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2" w:type="dxa"/>
            <w:shd w:val="clear" w:color="auto" w:fill="auto"/>
          </w:tcPr>
          <w:p w14:paraId="76A024CE" w14:textId="77777777" w:rsidR="00C21E1B" w:rsidRPr="00C21E1B" w:rsidRDefault="00C21E1B" w:rsidP="00C21E1B"/>
        </w:tc>
        <w:tc>
          <w:tcPr>
            <w:tcW w:w="4219" w:type="dxa"/>
            <w:shd w:val="clear" w:color="auto" w:fill="auto"/>
          </w:tcPr>
          <w:p w14:paraId="78B0E33A" w14:textId="77777777" w:rsidR="00C21E1B" w:rsidRPr="00C21E1B" w:rsidRDefault="00C21E1B" w:rsidP="00C21E1B"/>
        </w:tc>
      </w:tr>
      <w:tr w:rsidR="00C21E1B" w:rsidRPr="00C21E1B" w14:paraId="0B4B6681" w14:textId="77777777" w:rsidTr="00E3567C">
        <w:tc>
          <w:tcPr>
            <w:tcW w:w="4415" w:type="dxa"/>
            <w:shd w:val="clear" w:color="auto" w:fill="auto"/>
          </w:tcPr>
          <w:p w14:paraId="5E9E7ADE" w14:textId="77777777" w:rsidR="00C21E1B" w:rsidRPr="00C21E1B" w:rsidRDefault="00C21E1B" w:rsidP="00C21E1B">
            <w:r w:rsidRPr="00C21E1B">
              <w:rPr>
                <w:b/>
              </w:rPr>
              <w:t xml:space="preserve">5. Is it a parallelogram, or can you tell? </w:t>
            </w:r>
            <w:r w:rsidRPr="00C21E1B">
              <w:rPr>
                <w:b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1E1B">
              <w:rPr>
                <w:u w:val="single"/>
              </w:rPr>
              <w:instrText xml:space="preserve"> FORMTEXT </w:instrText>
            </w:r>
            <w:r w:rsidRPr="00C21E1B">
              <w:rPr>
                <w:b/>
                <w:u w:val="single"/>
              </w:rPr>
            </w:r>
            <w:r w:rsidRPr="00C21E1B">
              <w:rPr>
                <w:b/>
                <w:u w:val="single"/>
              </w:rPr>
              <w:fldChar w:fldCharType="separate"/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fldChar w:fldCharType="end"/>
            </w:r>
          </w:p>
          <w:p w14:paraId="00DC8FE3" w14:textId="77777777" w:rsidR="00C21E1B" w:rsidRPr="00C21E1B" w:rsidRDefault="00C21E1B" w:rsidP="00C21E1B">
            <w:r w:rsidRPr="00C21E1B">
              <w:rPr>
                <w:b/>
              </w:rPr>
              <w:t>Explanation:</w:t>
            </w:r>
            <w:r w:rsidRPr="00C21E1B">
              <w:t xml:space="preserve"> </w:t>
            </w:r>
            <w:r w:rsidRPr="00C21E1B">
              <w:rPr>
                <w:b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1E1B">
              <w:rPr>
                <w:u w:val="single"/>
              </w:rPr>
              <w:instrText xml:space="preserve"> FORMTEXT </w:instrText>
            </w:r>
            <w:r w:rsidRPr="00C21E1B">
              <w:rPr>
                <w:b/>
                <w:u w:val="single"/>
              </w:rPr>
            </w:r>
            <w:r w:rsidRPr="00C21E1B">
              <w:rPr>
                <w:b/>
                <w:u w:val="single"/>
              </w:rPr>
              <w:fldChar w:fldCharType="separate"/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rPr>
                <w:u w:val="single"/>
              </w:rPr>
              <w:t> </w:t>
            </w:r>
            <w:r w:rsidRPr="00C21E1B">
              <w:fldChar w:fldCharType="end"/>
            </w:r>
          </w:p>
        </w:tc>
        <w:tc>
          <w:tcPr>
            <w:tcW w:w="222" w:type="dxa"/>
            <w:shd w:val="clear" w:color="auto" w:fill="auto"/>
          </w:tcPr>
          <w:p w14:paraId="2888A6E5" w14:textId="77777777" w:rsidR="00C21E1B" w:rsidRPr="00C21E1B" w:rsidRDefault="00C21E1B" w:rsidP="00C21E1B"/>
        </w:tc>
        <w:tc>
          <w:tcPr>
            <w:tcW w:w="4219" w:type="dxa"/>
            <w:shd w:val="clear" w:color="auto" w:fill="auto"/>
          </w:tcPr>
          <w:p w14:paraId="1D777836" w14:textId="77777777" w:rsidR="00C21E1B" w:rsidRPr="00C21E1B" w:rsidRDefault="00C21E1B" w:rsidP="00C21E1B"/>
        </w:tc>
      </w:tr>
    </w:tbl>
    <w:p w14:paraId="66A82B81" w14:textId="77777777" w:rsidR="00C21E1B" w:rsidRPr="00C21E1B" w:rsidRDefault="00C21E1B" w:rsidP="00C21E1B">
      <w:pPr>
        <w:rPr>
          <w:b/>
          <w:u w:val="single"/>
        </w:rPr>
      </w:pPr>
    </w:p>
    <w:p w14:paraId="5C99E4BE" w14:textId="77777777" w:rsidR="00C21E1B" w:rsidRPr="00C21E1B" w:rsidRDefault="00C21E1B" w:rsidP="00C21E1B">
      <w:pPr>
        <w:rPr>
          <w:b/>
          <w:u w:val="single"/>
        </w:rPr>
      </w:pPr>
    </w:p>
    <w:p w14:paraId="16E92C56" w14:textId="77777777" w:rsidR="00C21E1B" w:rsidRPr="00C21E1B" w:rsidRDefault="00C21E1B" w:rsidP="00C21E1B">
      <w:pPr>
        <w:rPr>
          <w:b/>
          <w:u w:val="single"/>
        </w:rPr>
      </w:pPr>
    </w:p>
    <w:p w14:paraId="0A569485" w14:textId="77777777" w:rsidR="00C21E1B" w:rsidRPr="00C21E1B" w:rsidRDefault="00C21E1B" w:rsidP="00C21E1B">
      <w:pPr>
        <w:rPr>
          <w:b/>
          <w:u w:val="single"/>
        </w:rPr>
      </w:pPr>
    </w:p>
    <w:p w14:paraId="368C6B6A" w14:textId="77777777" w:rsidR="00C21E1B" w:rsidRPr="00C21E1B" w:rsidRDefault="00C21E1B" w:rsidP="00C21E1B">
      <w:pPr>
        <w:rPr>
          <w:b/>
          <w:u w:val="single"/>
        </w:rPr>
      </w:pPr>
    </w:p>
    <w:p w14:paraId="440184B8" w14:textId="77777777" w:rsidR="00C21E1B" w:rsidRPr="00C21E1B" w:rsidRDefault="00C21E1B" w:rsidP="00C21E1B">
      <w:pPr>
        <w:rPr>
          <w:b/>
        </w:rPr>
      </w:pPr>
      <w:r w:rsidRPr="00C21E1B">
        <w:rPr>
          <w:b/>
        </w:rPr>
        <w:t xml:space="preserve">6) </w:t>
      </w:r>
      <w:r w:rsidRPr="00C21E1B">
        <w:t>Show that C (2, -1), D (1, 3), E (6, 5), F (7, 1) are vertices of a parallelogram.   Show your work.</w:t>
      </w:r>
    </w:p>
    <w:p w14:paraId="094D5E10" w14:textId="77777777" w:rsidR="00C21E1B" w:rsidRPr="00C21E1B" w:rsidRDefault="00C21E1B" w:rsidP="00C21E1B">
      <w:r w:rsidRPr="00C21E1B">
        <w:rPr>
          <w:b/>
        </w:rPr>
        <w:t xml:space="preserve">Summary Statement: </w:t>
      </w:r>
      <w:r w:rsidRPr="00C21E1B">
        <w:rPr>
          <w:b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21E1B">
        <w:rPr>
          <w:u w:val="single"/>
        </w:rPr>
        <w:instrText xml:space="preserve"> FORMTEXT </w:instrText>
      </w:r>
      <w:r w:rsidRPr="00C21E1B">
        <w:rPr>
          <w:b/>
          <w:u w:val="single"/>
        </w:rPr>
      </w:r>
      <w:r w:rsidRPr="00C21E1B">
        <w:rPr>
          <w:b/>
          <w:u w:val="single"/>
        </w:rPr>
        <w:fldChar w:fldCharType="separate"/>
      </w:r>
      <w:r w:rsidRPr="00C21E1B">
        <w:rPr>
          <w:u w:val="single"/>
        </w:rPr>
        <w:t> </w:t>
      </w:r>
      <w:r w:rsidRPr="00C21E1B">
        <w:rPr>
          <w:u w:val="single"/>
        </w:rPr>
        <w:t> </w:t>
      </w:r>
      <w:r w:rsidRPr="00C21E1B">
        <w:rPr>
          <w:u w:val="single"/>
        </w:rPr>
        <w:t> </w:t>
      </w:r>
      <w:r w:rsidRPr="00C21E1B">
        <w:rPr>
          <w:u w:val="single"/>
        </w:rPr>
        <w:t> </w:t>
      </w:r>
      <w:r w:rsidRPr="00C21E1B">
        <w:rPr>
          <w:u w:val="single"/>
        </w:rPr>
        <w:t> </w:t>
      </w:r>
      <w:r w:rsidRPr="00C21E1B">
        <w:fldChar w:fldCharType="end"/>
      </w:r>
    </w:p>
    <w:p w14:paraId="781E4FC5" w14:textId="77777777" w:rsidR="00C21E1B" w:rsidRPr="00C21E1B" w:rsidRDefault="00C21E1B" w:rsidP="00C21E1B">
      <w:pPr>
        <w:rPr>
          <w:b/>
        </w:rPr>
      </w:pPr>
      <w:r w:rsidRPr="00C21E1B">
        <w:t>Show your work below.</w:t>
      </w:r>
    </w:p>
    <w:p w14:paraId="3DE72F1A" w14:textId="77777777" w:rsidR="00C21E1B" w:rsidRPr="00C21E1B" w:rsidRDefault="00C21E1B" w:rsidP="00C21E1B">
      <w:pPr>
        <w:rPr>
          <w:b/>
        </w:rPr>
      </w:pPr>
    </w:p>
    <w:p w14:paraId="6906E012" w14:textId="77777777" w:rsidR="00C21E1B" w:rsidRPr="00C21E1B" w:rsidRDefault="00C21E1B" w:rsidP="00C21E1B">
      <w:pPr>
        <w:rPr>
          <w:b/>
        </w:rPr>
      </w:pPr>
    </w:p>
    <w:p w14:paraId="47CEF465" w14:textId="77777777" w:rsidR="00C21E1B" w:rsidRPr="00C21E1B" w:rsidRDefault="00C21E1B" w:rsidP="00C21E1B">
      <w:pPr>
        <w:rPr>
          <w:b/>
        </w:rPr>
      </w:pPr>
    </w:p>
    <w:p w14:paraId="6982A912" w14:textId="77777777" w:rsidR="00C21E1B" w:rsidRPr="00C21E1B" w:rsidRDefault="00C21E1B" w:rsidP="00C21E1B">
      <w:pPr>
        <w:rPr>
          <w:b/>
        </w:rPr>
      </w:pPr>
    </w:p>
    <w:p w14:paraId="549D0456" w14:textId="77777777" w:rsidR="00C21E1B" w:rsidRPr="00C21E1B" w:rsidRDefault="00C21E1B" w:rsidP="00C21E1B">
      <w:pPr>
        <w:rPr>
          <w:b/>
        </w:rPr>
      </w:pPr>
    </w:p>
    <w:p w14:paraId="26BC2731" w14:textId="77777777" w:rsidR="00C21E1B" w:rsidRPr="00C21E1B" w:rsidRDefault="00C21E1B" w:rsidP="00C21E1B">
      <w:pPr>
        <w:rPr>
          <w:b/>
        </w:rPr>
      </w:pPr>
      <w:r w:rsidRPr="00C21E1B">
        <w:rPr>
          <w:b/>
        </w:rPr>
        <w:t xml:space="preserve">7) </w:t>
      </w:r>
      <w:r w:rsidRPr="00C21E1B">
        <w:t>Show that A (2, 5), B (8, 4), C (9, -4), D (3, -3) are vertices of a parallelogram. Show your work.</w:t>
      </w:r>
    </w:p>
    <w:p w14:paraId="1B385560" w14:textId="77777777" w:rsidR="00C21E1B" w:rsidRPr="00C21E1B" w:rsidRDefault="00C21E1B" w:rsidP="00C21E1B">
      <w:r w:rsidRPr="00C21E1B">
        <w:rPr>
          <w:b/>
        </w:rPr>
        <w:t xml:space="preserve">Summary Statement: </w:t>
      </w:r>
      <w:r w:rsidRPr="00C21E1B">
        <w:rPr>
          <w:b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21E1B">
        <w:rPr>
          <w:u w:val="single"/>
        </w:rPr>
        <w:instrText xml:space="preserve"> FORMTEXT </w:instrText>
      </w:r>
      <w:r w:rsidRPr="00C21E1B">
        <w:rPr>
          <w:b/>
          <w:u w:val="single"/>
        </w:rPr>
      </w:r>
      <w:r w:rsidRPr="00C21E1B">
        <w:rPr>
          <w:b/>
          <w:u w:val="single"/>
        </w:rPr>
        <w:fldChar w:fldCharType="separate"/>
      </w:r>
      <w:r w:rsidRPr="00C21E1B">
        <w:rPr>
          <w:u w:val="single"/>
        </w:rPr>
        <w:t> </w:t>
      </w:r>
      <w:r w:rsidRPr="00C21E1B">
        <w:rPr>
          <w:u w:val="single"/>
        </w:rPr>
        <w:t> </w:t>
      </w:r>
      <w:r w:rsidRPr="00C21E1B">
        <w:rPr>
          <w:u w:val="single"/>
        </w:rPr>
        <w:t> </w:t>
      </w:r>
      <w:r w:rsidRPr="00C21E1B">
        <w:rPr>
          <w:u w:val="single"/>
        </w:rPr>
        <w:t> </w:t>
      </w:r>
      <w:r w:rsidRPr="00C21E1B">
        <w:rPr>
          <w:u w:val="single"/>
        </w:rPr>
        <w:t> </w:t>
      </w:r>
      <w:r w:rsidRPr="00C21E1B">
        <w:fldChar w:fldCharType="end"/>
      </w:r>
    </w:p>
    <w:p w14:paraId="5B2FFDCB" w14:textId="77777777" w:rsidR="00C21E1B" w:rsidRPr="00C21E1B" w:rsidRDefault="00C21E1B" w:rsidP="00C21E1B">
      <w:r w:rsidRPr="00C21E1B">
        <w:t>Show your work below</w:t>
      </w:r>
    </w:p>
    <w:p w14:paraId="22B81CB4" w14:textId="45E36340" w:rsidR="003A4430" w:rsidRPr="003A4430" w:rsidRDefault="003A4430" w:rsidP="00C21E1B">
      <w:pPr>
        <w:rPr>
          <w:rStyle w:val="Strong"/>
        </w:rPr>
      </w:pP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AE31B3" w14:textId="77777777" w:rsidR="00104C03" w:rsidRDefault="00104C03" w:rsidP="009A4D15">
      <w:pPr>
        <w:spacing w:after="0" w:line="240" w:lineRule="auto"/>
      </w:pPr>
      <w:r>
        <w:separator/>
      </w:r>
    </w:p>
  </w:endnote>
  <w:endnote w:type="continuationSeparator" w:id="0">
    <w:p w14:paraId="483612C5" w14:textId="77777777" w:rsidR="00104C03" w:rsidRDefault="00104C03" w:rsidP="009A4D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2DFDFA" w14:textId="69769AE7" w:rsidR="009A4D15" w:rsidRDefault="009A4D15">
    <w:pPr>
      <w:pStyle w:val="Footer"/>
    </w:pPr>
    <w:r>
      <w:rPr>
        <w:rFonts w:cs="Times New Roman"/>
      </w:rPr>
      <w:t>©</w:t>
    </w:r>
    <w:r>
      <w:t xml:space="preserve"> ACCESS Virtual Learning 20</w:t>
    </w:r>
    <w:r w:rsidR="00C95937">
      <w:t>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C5E29F" w14:textId="77777777" w:rsidR="00104C03" w:rsidRDefault="00104C03" w:rsidP="009A4D15">
      <w:pPr>
        <w:spacing w:after="0" w:line="240" w:lineRule="auto"/>
      </w:pPr>
      <w:r>
        <w:separator/>
      </w:r>
    </w:p>
  </w:footnote>
  <w:footnote w:type="continuationSeparator" w:id="0">
    <w:p w14:paraId="55CC9D88" w14:textId="77777777" w:rsidR="00104C03" w:rsidRDefault="00104C03" w:rsidP="009A4D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4D556E75"/>
    <w:multiLevelType w:val="hybridMultilevel"/>
    <w:tmpl w:val="025AAFAE"/>
    <w:lvl w:ilvl="0" w:tplc="46769E1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="Times New Roma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QciUxMLSwMLAyUdpeDU4uLM/DyQAsNaABConQosAAAA"/>
  </w:docVars>
  <w:rsids>
    <w:rsidRoot w:val="000B05A8"/>
    <w:rsid w:val="000B05A8"/>
    <w:rsid w:val="000F6D87"/>
    <w:rsid w:val="00104C03"/>
    <w:rsid w:val="00141041"/>
    <w:rsid w:val="00194312"/>
    <w:rsid w:val="001C26EC"/>
    <w:rsid w:val="001E2489"/>
    <w:rsid w:val="0022531D"/>
    <w:rsid w:val="00226E21"/>
    <w:rsid w:val="002C2B59"/>
    <w:rsid w:val="00395DAD"/>
    <w:rsid w:val="003A4430"/>
    <w:rsid w:val="00444F34"/>
    <w:rsid w:val="004A5899"/>
    <w:rsid w:val="004B47DD"/>
    <w:rsid w:val="004C3C7B"/>
    <w:rsid w:val="004D52B8"/>
    <w:rsid w:val="005033C6"/>
    <w:rsid w:val="00525A3A"/>
    <w:rsid w:val="005F6700"/>
    <w:rsid w:val="0063711B"/>
    <w:rsid w:val="00644BDA"/>
    <w:rsid w:val="00674529"/>
    <w:rsid w:val="006E2340"/>
    <w:rsid w:val="007A1BE9"/>
    <w:rsid w:val="007C183E"/>
    <w:rsid w:val="00814570"/>
    <w:rsid w:val="00895DE4"/>
    <w:rsid w:val="008A5BB1"/>
    <w:rsid w:val="009939AB"/>
    <w:rsid w:val="009A4D15"/>
    <w:rsid w:val="009B6ED4"/>
    <w:rsid w:val="009D5192"/>
    <w:rsid w:val="00A27B1D"/>
    <w:rsid w:val="00A7700C"/>
    <w:rsid w:val="00AB3F6B"/>
    <w:rsid w:val="00AF7E0D"/>
    <w:rsid w:val="00B1100B"/>
    <w:rsid w:val="00B17D56"/>
    <w:rsid w:val="00B83431"/>
    <w:rsid w:val="00BB60CD"/>
    <w:rsid w:val="00BE1BDF"/>
    <w:rsid w:val="00BE5B3C"/>
    <w:rsid w:val="00BF06C8"/>
    <w:rsid w:val="00BF56B5"/>
    <w:rsid w:val="00C21E1B"/>
    <w:rsid w:val="00C447AD"/>
    <w:rsid w:val="00C95937"/>
    <w:rsid w:val="00CB7383"/>
    <w:rsid w:val="00CF4174"/>
    <w:rsid w:val="00D01EA6"/>
    <w:rsid w:val="00D376DE"/>
    <w:rsid w:val="00D73322"/>
    <w:rsid w:val="00D97039"/>
    <w:rsid w:val="00DE426F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981ED"/>
  <w15:docId w15:val="{C9051444-1E1D-4F4E-BFE6-95DAF90EF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qFormat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  <w:style w:type="paragraph" w:styleId="Header">
    <w:name w:val="header"/>
    <w:basedOn w:val="Normal"/>
    <w:link w:val="Head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D1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D15"/>
    <w:rPr>
      <w:rFonts w:ascii="Times New Roman" w:hAnsi="Times New Roman"/>
      <w:sz w:val="24"/>
    </w:rPr>
  </w:style>
  <w:style w:type="character" w:customStyle="1" w:styleId="SubtitleChar">
    <w:name w:val="Subtitle Char"/>
    <w:aliases w:val="Points Char"/>
    <w:basedOn w:val="DefaultParagraphFont"/>
    <w:link w:val="Subtitle"/>
    <w:uiPriority w:val="11"/>
    <w:locked/>
    <w:rsid w:val="00674529"/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paragraph" w:styleId="Subtitle">
    <w:name w:val="Subtitle"/>
    <w:aliases w:val="Points"/>
    <w:basedOn w:val="Normal"/>
    <w:next w:val="Normal"/>
    <w:link w:val="SubtitleChar"/>
    <w:uiPriority w:val="11"/>
    <w:qFormat/>
    <w:rsid w:val="00674529"/>
    <w:pPr>
      <w:spacing w:before="120" w:line="240" w:lineRule="auto"/>
    </w:pPr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character" w:customStyle="1" w:styleId="SubtitleChar1">
    <w:name w:val="Subtitle Char1"/>
    <w:basedOn w:val="DefaultParagraphFont"/>
    <w:uiPriority w:val="11"/>
    <w:rsid w:val="0022531D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645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92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7.04 Proving Quadrilaterals are Parallelograms</vt:lpstr>
    </vt:vector>
  </TitlesOfParts>
  <Company/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.04 Proving Quadrilaterals are Parallelograms</dc:title>
  <dc:creator>ACCESS</dc:creator>
  <cp:lastModifiedBy>Jianpeng Li</cp:lastModifiedBy>
  <cp:revision>24</cp:revision>
  <dcterms:created xsi:type="dcterms:W3CDTF">2017-01-23T22:06:00Z</dcterms:created>
  <dcterms:modified xsi:type="dcterms:W3CDTF">2021-05-25T20:17:00Z</dcterms:modified>
</cp:coreProperties>
</file>